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6500F" w14:textId="1B979AEA" w:rsidR="00524052" w:rsidRDefault="00524052">
      <w:r>
        <w:t xml:space="preserve">Scheduled Cisco </w:t>
      </w:r>
      <w:proofErr w:type="spellStart"/>
      <w:r>
        <w:t>dCloud</w:t>
      </w:r>
      <w:proofErr w:type="spellEnd"/>
      <w:r>
        <w:t xml:space="preserve"> session:</w:t>
      </w:r>
    </w:p>
    <w:p w14:paraId="10C4C2BE" w14:textId="40DDBADC" w:rsidR="006B00FA" w:rsidRDefault="006B00FA">
      <w:r w:rsidRPr="006B00FA">
        <w:drawing>
          <wp:inline distT="0" distB="0" distL="0" distR="0" wp14:anchorId="75593E95" wp14:editId="7D8D6B6A">
            <wp:extent cx="5943600" cy="307721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9066" w14:textId="04934B73" w:rsidR="00524052" w:rsidRDefault="00524052">
      <w:r>
        <w:t xml:space="preserve">Accessed remote </w:t>
      </w:r>
      <w:r w:rsidRPr="00524052">
        <w:rPr>
          <w:b/>
          <w:bCs/>
        </w:rPr>
        <w:t>wkst1</w:t>
      </w:r>
      <w:r>
        <w:t>:</w:t>
      </w:r>
    </w:p>
    <w:p w14:paraId="48BCAF89" w14:textId="416D410E" w:rsidR="006B00FA" w:rsidRDefault="006B00FA">
      <w:r w:rsidRPr="006B00FA">
        <w:drawing>
          <wp:inline distT="0" distB="0" distL="0" distR="0" wp14:anchorId="176583DD" wp14:editId="181FB7C8">
            <wp:extent cx="5943600" cy="42500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C278F" w14:textId="32A8D8EA" w:rsidR="00524052" w:rsidRDefault="00524052">
      <w:r>
        <w:lastRenderedPageBreak/>
        <w:t xml:space="preserve">Created the RSA key </w:t>
      </w:r>
      <w:proofErr w:type="gramStart"/>
      <w:r>
        <w:t>pair</w:t>
      </w:r>
      <w:proofErr w:type="gramEnd"/>
      <w:r>
        <w:t xml:space="preserve"> in </w:t>
      </w:r>
      <w:r w:rsidRPr="00524052">
        <w:rPr>
          <w:b/>
          <w:bCs/>
        </w:rPr>
        <w:t>ubuntu</w:t>
      </w:r>
      <w:r>
        <w:t xml:space="preserve"> and copied it to </w:t>
      </w:r>
      <w:r w:rsidRPr="00524052">
        <w:rPr>
          <w:b/>
          <w:bCs/>
        </w:rPr>
        <w:t>centos1</w:t>
      </w:r>
      <w:r>
        <w:t xml:space="preserve"> and </w:t>
      </w:r>
      <w:r w:rsidRPr="00524052">
        <w:rPr>
          <w:b/>
          <w:bCs/>
        </w:rPr>
        <w:t>centos2</w:t>
      </w:r>
    </w:p>
    <w:p w14:paraId="33C7A5CD" w14:textId="221EBB82" w:rsidR="00CD2A90" w:rsidRDefault="00B629A5">
      <w:r w:rsidRPr="00B629A5">
        <w:drawing>
          <wp:inline distT="0" distB="0" distL="0" distR="0" wp14:anchorId="68DB3540" wp14:editId="009C1362">
            <wp:extent cx="5943600" cy="4600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A1506" w14:textId="12965E48" w:rsidR="00B629A5" w:rsidRDefault="00B629A5"/>
    <w:p w14:paraId="2DAB9865" w14:textId="45F514F6" w:rsidR="00524052" w:rsidRDefault="00524052">
      <w:r>
        <w:t xml:space="preserve">Created </w:t>
      </w:r>
      <w:proofErr w:type="spellStart"/>
      <w:r w:rsidRPr="00524052">
        <w:rPr>
          <w:b/>
          <w:bCs/>
        </w:rPr>
        <w:t>ansible.cfg</w:t>
      </w:r>
      <w:proofErr w:type="spellEnd"/>
      <w:r>
        <w:t xml:space="preserve"> and </w:t>
      </w:r>
      <w:r w:rsidRPr="00524052">
        <w:rPr>
          <w:b/>
          <w:bCs/>
        </w:rPr>
        <w:t>hosts</w:t>
      </w:r>
      <w:r>
        <w:t xml:space="preserve"> file</w:t>
      </w:r>
    </w:p>
    <w:p w14:paraId="6AB1925E" w14:textId="2F2351BA" w:rsidR="00B629A5" w:rsidRDefault="00B629A5">
      <w:r w:rsidRPr="00B629A5">
        <w:drawing>
          <wp:inline distT="0" distB="0" distL="0" distR="0" wp14:anchorId="0332F210" wp14:editId="00091E1E">
            <wp:extent cx="5943600" cy="152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31E3D" w14:textId="564EBD6B" w:rsidR="00BB1682" w:rsidRDefault="00BB1682"/>
    <w:p w14:paraId="25511F82" w14:textId="77777777" w:rsidR="00524052" w:rsidRDefault="00524052"/>
    <w:p w14:paraId="0FCAA659" w14:textId="6C5C6238" w:rsidR="00524052" w:rsidRDefault="00524052"/>
    <w:p w14:paraId="2F30FFE5" w14:textId="660A46DC" w:rsidR="00524052" w:rsidRDefault="00524052">
      <w:r>
        <w:lastRenderedPageBreak/>
        <w:t>Pinged successfully all host (</w:t>
      </w:r>
      <w:r w:rsidRPr="00524052">
        <w:rPr>
          <w:b/>
          <w:bCs/>
        </w:rPr>
        <w:t>centos1</w:t>
      </w:r>
      <w:r>
        <w:t xml:space="preserve"> and </w:t>
      </w:r>
      <w:r w:rsidRPr="00524052">
        <w:rPr>
          <w:b/>
          <w:bCs/>
        </w:rPr>
        <w:t>centos2</w:t>
      </w:r>
      <w:r>
        <w:t>):</w:t>
      </w:r>
    </w:p>
    <w:p w14:paraId="25C5A018" w14:textId="34327BF8" w:rsidR="00BB1682" w:rsidRDefault="00BB1682">
      <w:r w:rsidRPr="00BB1682">
        <w:drawing>
          <wp:inline distT="0" distB="0" distL="0" distR="0" wp14:anchorId="47B5572A" wp14:editId="59997309">
            <wp:extent cx="5943600" cy="14420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D6E44" w14:textId="334D5903" w:rsidR="00BB1682" w:rsidRDefault="00BB1682"/>
    <w:p w14:paraId="395CA1EE" w14:textId="2FDAB66B" w:rsidR="00524052" w:rsidRDefault="00524052">
      <w:r>
        <w:t xml:space="preserve">Created </w:t>
      </w:r>
      <w:proofErr w:type="spellStart"/>
      <w:r w:rsidRPr="00524052">
        <w:rPr>
          <w:b/>
          <w:bCs/>
        </w:rPr>
        <w:t>nginx.conf</w:t>
      </w:r>
      <w:proofErr w:type="spellEnd"/>
      <w:r>
        <w:t xml:space="preserve"> for server configurations:</w:t>
      </w:r>
    </w:p>
    <w:p w14:paraId="7BBC9E55" w14:textId="0BBFFFE6" w:rsidR="00BB1682" w:rsidRDefault="00BB1682">
      <w:r w:rsidRPr="00BB1682">
        <w:drawing>
          <wp:inline distT="0" distB="0" distL="0" distR="0" wp14:anchorId="40540035" wp14:editId="7198BE0D">
            <wp:extent cx="5658640" cy="2086266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8C1BE" w14:textId="749505BA" w:rsidR="00BB1682" w:rsidRDefault="00BB1682"/>
    <w:p w14:paraId="1409AF21" w14:textId="67EDDCE9" w:rsidR="00524052" w:rsidRDefault="00524052">
      <w:r>
        <w:t xml:space="preserve">Create </w:t>
      </w:r>
      <w:r w:rsidRPr="00524052">
        <w:rPr>
          <w:b/>
          <w:bCs/>
        </w:rPr>
        <w:t>index_1.html</w:t>
      </w:r>
      <w:r>
        <w:t xml:space="preserve"> for a static web page:</w:t>
      </w:r>
    </w:p>
    <w:p w14:paraId="0DBE6954" w14:textId="2B40C624" w:rsidR="002C5EE2" w:rsidRDefault="002C5EE2">
      <w:r w:rsidRPr="002C5EE2">
        <w:drawing>
          <wp:inline distT="0" distB="0" distL="0" distR="0" wp14:anchorId="1DDBBE5D" wp14:editId="6CB5350D">
            <wp:extent cx="5943600" cy="16852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1157" w14:textId="23EC34A3" w:rsidR="00524052" w:rsidRDefault="00524052"/>
    <w:p w14:paraId="37AC18C6" w14:textId="603F2950" w:rsidR="00524052" w:rsidRDefault="00524052"/>
    <w:p w14:paraId="7220C38B" w14:textId="6DFA9165" w:rsidR="00524052" w:rsidRDefault="00524052"/>
    <w:p w14:paraId="40A8D118" w14:textId="276A53DF" w:rsidR="00524052" w:rsidRDefault="00524052"/>
    <w:p w14:paraId="352056CC" w14:textId="0A4B10A2" w:rsidR="00524052" w:rsidRPr="00524052" w:rsidRDefault="00524052">
      <w:r>
        <w:lastRenderedPageBreak/>
        <w:t xml:space="preserve">Created playbook </w:t>
      </w:r>
      <w:r>
        <w:rPr>
          <w:b/>
          <w:bCs/>
        </w:rPr>
        <w:t xml:space="preserve">centos1.yml </w:t>
      </w:r>
      <w:r>
        <w:t xml:space="preserve">file to deploy server in </w:t>
      </w:r>
      <w:r w:rsidRPr="00524052">
        <w:rPr>
          <w:b/>
          <w:bCs/>
        </w:rPr>
        <w:t>centos1</w:t>
      </w:r>
    </w:p>
    <w:p w14:paraId="18F164AC" w14:textId="7CC9DC4F" w:rsidR="002C5EE2" w:rsidRDefault="002C5EE2">
      <w:r w:rsidRPr="002C5EE2">
        <w:drawing>
          <wp:inline distT="0" distB="0" distL="0" distR="0" wp14:anchorId="3CD9787C" wp14:editId="6270324F">
            <wp:extent cx="5943600" cy="73774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5AB26" w14:textId="4553B2BC" w:rsidR="00524052" w:rsidRDefault="00524052"/>
    <w:p w14:paraId="36FCBFA6" w14:textId="6E3F20E2" w:rsidR="00524052" w:rsidRDefault="00524052">
      <w:r>
        <w:lastRenderedPageBreak/>
        <w:t xml:space="preserve">Playbook deployment failed due to the </w:t>
      </w:r>
      <w:r w:rsidRPr="00524052">
        <w:rPr>
          <w:color w:val="FF0000"/>
          <w:highlight w:val="yellow"/>
        </w:rPr>
        <w:t>incompatibility of Python version</w:t>
      </w:r>
      <w:r>
        <w:t>:</w:t>
      </w:r>
    </w:p>
    <w:p w14:paraId="317DB5C1" w14:textId="0F0F5C2F" w:rsidR="00BB1682" w:rsidRDefault="002C5EE2">
      <w:r w:rsidRPr="002C5EE2">
        <w:drawing>
          <wp:inline distT="0" distB="0" distL="0" distR="0" wp14:anchorId="40FDB1BE" wp14:editId="3BB44D89">
            <wp:extent cx="5943600" cy="18065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41A0" w14:textId="0CC5EB6E" w:rsidR="002C5EE2" w:rsidRDefault="00524052">
      <w:r>
        <w:t>Need to upgrade to python 3.5 to make it work (</w:t>
      </w:r>
      <w:hyperlink r:id="rId13" w:history="1">
        <w:r w:rsidRPr="00EF0BBA">
          <w:rPr>
            <w:rStyle w:val="Hyperlink"/>
          </w:rPr>
          <w:t>https://docs.ansible.com/ansible/latest/reference_appendices/python_3_support.html</w:t>
        </w:r>
      </w:hyperlink>
      <w:r>
        <w:t>)</w:t>
      </w:r>
    </w:p>
    <w:p w14:paraId="3788E476" w14:textId="7EC11F64" w:rsidR="002C5EE2" w:rsidRDefault="002C5EE2">
      <w:r w:rsidRPr="002C5EE2">
        <w:drawing>
          <wp:inline distT="0" distB="0" distL="0" distR="0" wp14:anchorId="562987EC" wp14:editId="1C2E1EE8">
            <wp:extent cx="5943600" cy="21069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7DCF3" w14:textId="418CB632" w:rsidR="00B613C3" w:rsidRDefault="00B613C3"/>
    <w:p w14:paraId="47DD8A99" w14:textId="191ADAE3" w:rsidR="00524052" w:rsidRDefault="006B00FA">
      <w:r w:rsidRPr="006B00FA">
        <w:drawing>
          <wp:inline distT="0" distB="0" distL="0" distR="0" wp14:anchorId="7C821242" wp14:editId="25037599">
            <wp:extent cx="5572903" cy="676369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0B7E9" w14:textId="2266FFEB" w:rsidR="006B00FA" w:rsidRDefault="006B00FA"/>
    <w:p w14:paraId="78B69FFF" w14:textId="364BFEFF" w:rsidR="006B00FA" w:rsidRDefault="006B00FA">
      <w:r>
        <w:br w:type="page"/>
      </w:r>
    </w:p>
    <w:p w14:paraId="1C824FE2" w14:textId="4A9E2B2C" w:rsidR="00524052" w:rsidRPr="00F52A99" w:rsidRDefault="00524052">
      <w:pPr>
        <w:rPr>
          <w:b/>
          <w:bCs/>
          <w:sz w:val="32"/>
          <w:szCs w:val="32"/>
        </w:rPr>
      </w:pPr>
      <w:r w:rsidRPr="00F52A99">
        <w:rPr>
          <w:b/>
          <w:bCs/>
          <w:sz w:val="32"/>
          <w:szCs w:val="32"/>
        </w:rPr>
        <w:lastRenderedPageBreak/>
        <w:t>Alternative approach to prove my code works</w:t>
      </w:r>
      <w:r w:rsidR="00BE0A4D" w:rsidRPr="00F52A99">
        <w:rPr>
          <w:b/>
          <w:bCs/>
          <w:sz w:val="32"/>
          <w:szCs w:val="32"/>
        </w:rPr>
        <w:t xml:space="preserve"> by using Vagrant VMs:</w:t>
      </w:r>
    </w:p>
    <w:p w14:paraId="3A27D215" w14:textId="3777D021" w:rsidR="002C5EE2" w:rsidRDefault="00B613C3">
      <w:r w:rsidRPr="00B613C3">
        <w:drawing>
          <wp:inline distT="0" distB="0" distL="0" distR="0" wp14:anchorId="35363B71" wp14:editId="1B230CD3">
            <wp:extent cx="5394960" cy="74390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496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56BC" w14:textId="3F25D915" w:rsidR="00B613C3" w:rsidRDefault="006B00FA">
      <w:r w:rsidRPr="006B00FA">
        <w:lastRenderedPageBreak/>
        <w:drawing>
          <wp:inline distT="0" distB="0" distL="0" distR="0" wp14:anchorId="484122FF" wp14:editId="05E862E0">
            <wp:extent cx="4191585" cy="226726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5CCD4" w14:textId="3B8F9E75" w:rsidR="006B00FA" w:rsidRDefault="006B00FA"/>
    <w:p w14:paraId="0FBEC640" w14:textId="4EC01167" w:rsidR="006B00FA" w:rsidRDefault="006B00FA">
      <w:r w:rsidRPr="006B00FA">
        <w:drawing>
          <wp:inline distT="0" distB="0" distL="0" distR="0" wp14:anchorId="35966A7B" wp14:editId="667FC547">
            <wp:extent cx="3467584" cy="50489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889BD" w14:textId="5ACF0464" w:rsidR="006B00FA" w:rsidRDefault="006B00FA"/>
    <w:p w14:paraId="52E845AC" w14:textId="385AD0CE" w:rsidR="006B00FA" w:rsidRDefault="006B00FA">
      <w:r w:rsidRPr="006B00FA">
        <w:drawing>
          <wp:inline distT="0" distB="0" distL="0" distR="0" wp14:anchorId="2E80313E" wp14:editId="45C52CF7">
            <wp:extent cx="5943600" cy="32054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936D8" w14:textId="1DC0E4FD" w:rsidR="006B00FA" w:rsidRDefault="006B00FA"/>
    <w:p w14:paraId="0C1D7F53" w14:textId="224D69B7" w:rsidR="006B00FA" w:rsidRDefault="006B00FA">
      <w:r w:rsidRPr="006B00FA">
        <w:lastRenderedPageBreak/>
        <w:drawing>
          <wp:inline distT="0" distB="0" distL="0" distR="0" wp14:anchorId="10B04749" wp14:editId="48488CC6">
            <wp:extent cx="5943600" cy="22586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D4688" w14:textId="601F71D4" w:rsidR="006B00FA" w:rsidRDefault="006B00FA">
      <w:r w:rsidRPr="006B00FA">
        <w:drawing>
          <wp:inline distT="0" distB="0" distL="0" distR="0" wp14:anchorId="7C35F979" wp14:editId="3DB0857A">
            <wp:extent cx="5401429" cy="3191320"/>
            <wp:effectExtent l="0" t="0" r="889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EC52E" w14:textId="1BBF5685" w:rsidR="00F52A99" w:rsidRDefault="00F52A99"/>
    <w:p w14:paraId="1666F9DF" w14:textId="2B50171A" w:rsidR="00F52A99" w:rsidRDefault="00F52A99"/>
    <w:p w14:paraId="3A930A1A" w14:textId="67D864DD" w:rsidR="00F52A99" w:rsidRDefault="00F52A99">
      <w:pPr>
        <w:rPr>
          <w:b/>
          <w:bCs/>
          <w:sz w:val="32"/>
          <w:szCs w:val="32"/>
        </w:rPr>
      </w:pPr>
      <w:r w:rsidRPr="00F52A99">
        <w:rPr>
          <w:b/>
          <w:bCs/>
          <w:sz w:val="32"/>
          <w:szCs w:val="32"/>
        </w:rPr>
        <w:t>GitHub links:</w:t>
      </w:r>
    </w:p>
    <w:p w14:paraId="73A2648C" w14:textId="6A634EC8" w:rsidR="00F52A99" w:rsidRDefault="00F52A99" w:rsidP="00F52A99">
      <w:hyperlink r:id="rId22" w:history="1">
        <w:r w:rsidRPr="00EF0BBA">
          <w:rPr>
            <w:rStyle w:val="Hyperlink"/>
          </w:rPr>
          <w:t>https://</w:t>
        </w:r>
        <w:r w:rsidRPr="00EF0BBA">
          <w:rPr>
            <w:rStyle w:val="Hyperlink"/>
          </w:rPr>
          <w:t>g</w:t>
        </w:r>
        <w:r w:rsidRPr="00EF0BBA">
          <w:rPr>
            <w:rStyle w:val="Hyperlink"/>
          </w:rPr>
          <w:t>ithub.com/HungVLe/TeamIdel_Ansible</w:t>
        </w:r>
      </w:hyperlink>
    </w:p>
    <w:p w14:paraId="354901FB" w14:textId="77777777" w:rsidR="00F52A99" w:rsidRPr="00F52A99" w:rsidRDefault="00F52A99" w:rsidP="00F52A99"/>
    <w:p w14:paraId="7530AFE2" w14:textId="77777777" w:rsidR="00F52A99" w:rsidRDefault="00F52A99"/>
    <w:sectPr w:rsidR="00F52A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jI1MrYwMzMwNzRR0lEKTi0uzszPAykwrAUAcyUQvSwAAAA="/>
  </w:docVars>
  <w:rsids>
    <w:rsidRoot w:val="00B629A5"/>
    <w:rsid w:val="002C5EE2"/>
    <w:rsid w:val="00524052"/>
    <w:rsid w:val="006B00FA"/>
    <w:rsid w:val="00B613C3"/>
    <w:rsid w:val="00B629A5"/>
    <w:rsid w:val="00BB1682"/>
    <w:rsid w:val="00BE0A4D"/>
    <w:rsid w:val="00CD2A90"/>
    <w:rsid w:val="00F5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BD079"/>
  <w15:chartTrackingRefBased/>
  <w15:docId w15:val="{CC9DD58B-F1A6-4A48-B73C-8A629F075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0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0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2A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docs.ansible.com/ansible/latest/reference_appendices/python_3_support.html" TargetMode="External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Relationship Id="rId22" Type="http://schemas.openxmlformats.org/officeDocument/2006/relationships/hyperlink" Target="https://github.com/HungVLe/TeamIdel_Ansib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8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 Le</dc:creator>
  <cp:keywords/>
  <dc:description/>
  <cp:lastModifiedBy>Hung Le</cp:lastModifiedBy>
  <cp:revision>3</cp:revision>
  <dcterms:created xsi:type="dcterms:W3CDTF">2020-09-14T04:48:00Z</dcterms:created>
  <dcterms:modified xsi:type="dcterms:W3CDTF">2020-09-14T05:57:00Z</dcterms:modified>
</cp:coreProperties>
</file>